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0ae7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6Z</dcterms:created>
  <dcterms:modified xsi:type="dcterms:W3CDTF">2020-12-13T18:22:36Z</dcterms:modified>
</cp:coreProperties>
</file>